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5226A" w14:textId="604A0FD2" w:rsidR="00C42907" w:rsidRPr="0060663F" w:rsidRDefault="00A5443E" w:rsidP="00C4614C">
      <w:pPr>
        <w:rPr>
          <w:rFonts w:cstheme="minorHAnsi"/>
          <w:b/>
          <w:color w:val="2F5496"/>
          <w:sz w:val="32"/>
        </w:rPr>
      </w:pPr>
      <w:r w:rsidRPr="0060663F">
        <w:rPr>
          <w:rFonts w:cstheme="minorHAnsi"/>
          <w:b/>
          <w:color w:val="2F5496"/>
          <w:sz w:val="32"/>
        </w:rPr>
        <w:t>IN3060/INM460</w:t>
      </w:r>
      <w:r w:rsidR="007919DC" w:rsidRPr="0060663F">
        <w:rPr>
          <w:rFonts w:cstheme="minorHAnsi"/>
          <w:b/>
          <w:color w:val="2F5496"/>
          <w:sz w:val="32"/>
        </w:rPr>
        <w:t xml:space="preserve"> Computer Vision</w:t>
      </w:r>
      <w:r w:rsidRPr="0060663F">
        <w:rPr>
          <w:rFonts w:cstheme="minorHAnsi"/>
          <w:b/>
          <w:color w:val="2F5496"/>
          <w:sz w:val="32"/>
        </w:rPr>
        <w:t xml:space="preserve"> Coursework report</w:t>
      </w:r>
    </w:p>
    <w:p w14:paraId="69329DA3" w14:textId="476BC5A3" w:rsidR="007919DC" w:rsidRPr="0060663F" w:rsidRDefault="00A5443E" w:rsidP="00A5443E">
      <w:pPr>
        <w:numPr>
          <w:ilvl w:val="0"/>
          <w:numId w:val="4"/>
        </w:numPr>
        <w:spacing w:after="0"/>
        <w:ind w:left="714" w:hanging="357"/>
        <w:rPr>
          <w:rFonts w:cstheme="minorHAnsi"/>
        </w:rPr>
      </w:pPr>
      <w:r w:rsidRPr="0060663F">
        <w:rPr>
          <w:rFonts w:cstheme="minorHAnsi"/>
          <w:b/>
          <w:bCs/>
        </w:rPr>
        <w:t>Student name</w:t>
      </w:r>
      <w:r w:rsidR="00054685">
        <w:rPr>
          <w:rFonts w:cstheme="minorHAnsi"/>
          <w:b/>
          <w:bCs/>
        </w:rPr>
        <w:t>,</w:t>
      </w:r>
      <w:r w:rsidRPr="0060663F">
        <w:rPr>
          <w:rFonts w:cstheme="minorHAnsi"/>
          <w:b/>
          <w:bCs/>
        </w:rPr>
        <w:t xml:space="preserve"> </w:t>
      </w:r>
      <w:proofErr w:type="gramStart"/>
      <w:r w:rsidRPr="0060663F">
        <w:rPr>
          <w:rFonts w:cstheme="minorHAnsi"/>
          <w:b/>
          <w:bCs/>
        </w:rPr>
        <w:t>ID</w:t>
      </w:r>
      <w:proofErr w:type="gramEnd"/>
      <w:r w:rsidR="00054685">
        <w:rPr>
          <w:rFonts w:cstheme="minorHAnsi"/>
          <w:b/>
          <w:bCs/>
        </w:rPr>
        <w:t xml:space="preserve"> and cohort</w:t>
      </w:r>
      <w:r w:rsidR="007919DC" w:rsidRPr="0060663F">
        <w:rPr>
          <w:rFonts w:cstheme="minorHAnsi"/>
          <w:b/>
          <w:bCs/>
        </w:rPr>
        <w:t>:</w:t>
      </w:r>
      <w:r w:rsidR="007919DC" w:rsidRPr="0060663F">
        <w:rPr>
          <w:rFonts w:cstheme="minorHAnsi"/>
        </w:rPr>
        <w:t> </w:t>
      </w:r>
      <w:r w:rsidR="008174B3">
        <w:rPr>
          <w:rFonts w:cstheme="minorHAnsi"/>
        </w:rPr>
        <w:t>John</w:t>
      </w:r>
      <w:r w:rsidRPr="0060663F">
        <w:rPr>
          <w:rFonts w:cstheme="minorHAnsi"/>
        </w:rPr>
        <w:t xml:space="preserve"> </w:t>
      </w:r>
      <w:r w:rsidR="008174B3">
        <w:rPr>
          <w:rFonts w:cstheme="minorHAnsi"/>
        </w:rPr>
        <w:t>Doe</w:t>
      </w:r>
      <w:r w:rsidRPr="0060663F">
        <w:rPr>
          <w:rFonts w:cstheme="minorHAnsi"/>
        </w:rPr>
        <w:t xml:space="preserve"> (200056789)</w:t>
      </w:r>
      <w:r w:rsidR="00054685">
        <w:rPr>
          <w:rFonts w:cstheme="minorHAnsi"/>
        </w:rPr>
        <w:t xml:space="preserve"> - UG</w:t>
      </w:r>
    </w:p>
    <w:p w14:paraId="14773429" w14:textId="618F482B" w:rsidR="007919DC" w:rsidRPr="0060663F" w:rsidRDefault="00A5443E" w:rsidP="007919DC">
      <w:pPr>
        <w:numPr>
          <w:ilvl w:val="0"/>
          <w:numId w:val="4"/>
        </w:numPr>
        <w:spacing w:after="0" w:line="240" w:lineRule="auto"/>
        <w:ind w:left="714" w:hanging="357"/>
        <w:rPr>
          <w:rFonts w:cstheme="minorHAnsi"/>
        </w:rPr>
      </w:pPr>
      <w:r w:rsidRPr="0060663F">
        <w:rPr>
          <w:rFonts w:cstheme="minorHAnsi"/>
          <w:b/>
          <w:bCs/>
        </w:rPr>
        <w:t>Google Drive folder:</w:t>
      </w:r>
      <w:r w:rsidR="007919DC" w:rsidRPr="0060663F">
        <w:rPr>
          <w:rFonts w:cstheme="minorHAnsi"/>
        </w:rPr>
        <w:t xml:space="preserve"> </w:t>
      </w:r>
      <w:hyperlink r:id="rId8" w:history="1">
        <w:r w:rsidRPr="00327732">
          <w:rPr>
            <w:rStyle w:val="Hyperlink"/>
            <w:rFonts w:cstheme="minorHAnsi"/>
          </w:rPr>
          <w:t>https://drive.google.com/drive/folders/1oj263817?usp=sharing</w:t>
        </w:r>
      </w:hyperlink>
    </w:p>
    <w:p w14:paraId="4AF71732" w14:textId="77777777" w:rsidR="00103DF5" w:rsidRPr="0060663F" w:rsidRDefault="00103DF5" w:rsidP="00103DF5">
      <w:pPr>
        <w:pStyle w:val="Heading1"/>
        <w:rPr>
          <w:rFonts w:asciiTheme="minorHAnsi" w:hAnsiTheme="minorHAnsi" w:cstheme="minorHAnsi"/>
          <w:sz w:val="24"/>
          <w:szCs w:val="28"/>
        </w:rPr>
      </w:pPr>
      <w:r w:rsidRPr="0060663F">
        <w:rPr>
          <w:rFonts w:asciiTheme="minorHAnsi" w:hAnsiTheme="minorHAnsi" w:cstheme="minorHAnsi"/>
          <w:sz w:val="24"/>
          <w:szCs w:val="28"/>
        </w:rPr>
        <w:t>Data</w:t>
      </w:r>
    </w:p>
    <w:p w14:paraId="0441BED9" w14:textId="10EE875B" w:rsidR="00103DF5" w:rsidRPr="0060663F" w:rsidRDefault="00103DF5" w:rsidP="00103DF5">
      <w:pPr>
        <w:rPr>
          <w:rFonts w:cstheme="minorHAnsi"/>
          <w:i/>
          <w:iCs/>
        </w:rPr>
      </w:pPr>
      <w:r w:rsidRPr="002F7F87">
        <w:rPr>
          <w:rFonts w:cstheme="minorHAnsi"/>
        </w:rPr>
        <w:t>This is</w:t>
      </w:r>
      <w:r>
        <w:rPr>
          <w:rFonts w:cstheme="minorHAnsi"/>
        </w:rPr>
        <w:t xml:space="preserve"> the template for your report. Note that </w:t>
      </w:r>
      <w:r w:rsidRPr="00374723">
        <w:rPr>
          <w:rFonts w:cstheme="minorHAnsi"/>
          <w:b/>
          <w:bCs/>
        </w:rPr>
        <w:t>you cannot change font type/size</w:t>
      </w:r>
      <w:r>
        <w:rPr>
          <w:rFonts w:cstheme="minorHAnsi"/>
        </w:rPr>
        <w:t xml:space="preserve"> or the margins of the page. </w:t>
      </w:r>
      <w:r w:rsidRPr="00AA1873">
        <w:rPr>
          <w:rFonts w:cstheme="minorHAnsi"/>
          <w:b/>
          <w:bCs/>
        </w:rPr>
        <w:t>Don’t exceed 4 pages</w:t>
      </w:r>
      <w:r>
        <w:rPr>
          <w:rFonts w:cstheme="minorHAnsi"/>
        </w:rPr>
        <w:t>.</w:t>
      </w:r>
      <w:r>
        <w:rPr>
          <w:rFonts w:cstheme="minorHAnsi"/>
          <w:i/>
          <w:iCs/>
        </w:rPr>
        <w:br/>
      </w:r>
      <w:r w:rsidRPr="0060663F">
        <w:rPr>
          <w:rFonts w:cstheme="minorHAnsi"/>
          <w:i/>
          <w:iCs/>
        </w:rPr>
        <w:t>[Suggested length: ½ page]</w:t>
      </w:r>
    </w:p>
    <w:p w14:paraId="69432A99" w14:textId="77777777" w:rsidR="00103DF5" w:rsidRPr="001B1676" w:rsidRDefault="00103DF5" w:rsidP="00103DF5">
      <w:pPr>
        <w:pStyle w:val="Heading1"/>
        <w:rPr>
          <w:rFonts w:asciiTheme="minorHAnsi" w:hAnsiTheme="minorHAnsi" w:cstheme="minorHAnsi"/>
          <w:sz w:val="24"/>
          <w:szCs w:val="28"/>
        </w:rPr>
      </w:pPr>
      <w:r w:rsidRPr="0060663F">
        <w:rPr>
          <w:rFonts w:asciiTheme="minorHAnsi" w:hAnsiTheme="minorHAnsi" w:cstheme="minorHAnsi"/>
          <w:sz w:val="24"/>
          <w:szCs w:val="28"/>
        </w:rPr>
        <w:t>Implemented methods</w:t>
      </w:r>
    </w:p>
    <w:p w14:paraId="50C63062" w14:textId="77777777" w:rsidR="00103DF5" w:rsidRPr="0060663F" w:rsidRDefault="00103DF5" w:rsidP="00103DF5">
      <w:pPr>
        <w:rPr>
          <w:rFonts w:cstheme="minorHAnsi"/>
          <w:i/>
          <w:iCs/>
        </w:rPr>
      </w:pPr>
      <w:r w:rsidRPr="0060663F">
        <w:rPr>
          <w:rFonts w:cstheme="minorHAnsi"/>
          <w:i/>
          <w:iCs/>
        </w:rPr>
        <w:t>[Suggested length: 1 page]</w:t>
      </w:r>
    </w:p>
    <w:p w14:paraId="5E3B02A8" w14:textId="77777777" w:rsidR="00103DF5" w:rsidRPr="0060663F" w:rsidRDefault="00103DF5" w:rsidP="00103DF5">
      <w:pPr>
        <w:pStyle w:val="Heading1"/>
        <w:rPr>
          <w:rFonts w:asciiTheme="minorHAnsi" w:hAnsiTheme="minorHAnsi" w:cstheme="minorHAnsi"/>
          <w:sz w:val="24"/>
          <w:szCs w:val="28"/>
        </w:rPr>
      </w:pPr>
      <w:r w:rsidRPr="0060663F">
        <w:rPr>
          <w:rFonts w:asciiTheme="minorHAnsi" w:hAnsiTheme="minorHAnsi" w:cstheme="minorHAnsi"/>
          <w:sz w:val="24"/>
          <w:szCs w:val="28"/>
        </w:rPr>
        <w:t>Results</w:t>
      </w:r>
    </w:p>
    <w:p w14:paraId="18E1C5D1" w14:textId="77777777" w:rsidR="00103DF5" w:rsidRPr="0060663F" w:rsidRDefault="00103DF5" w:rsidP="00103DF5">
      <w:pPr>
        <w:rPr>
          <w:rFonts w:cstheme="minorHAnsi"/>
          <w:i/>
          <w:iCs/>
        </w:rPr>
      </w:pPr>
      <w:r w:rsidRPr="0060663F">
        <w:rPr>
          <w:rFonts w:cstheme="minorHAnsi"/>
          <w:i/>
          <w:iCs/>
        </w:rPr>
        <w:t>[Suggested length: 1 and ½ pages]</w:t>
      </w:r>
    </w:p>
    <w:p w14:paraId="10D31DE5" w14:textId="53D7C387" w:rsidR="0060663F" w:rsidRPr="0060663F" w:rsidRDefault="0060663F" w:rsidP="0060663F">
      <w:pPr>
        <w:pStyle w:val="Heading1"/>
        <w:rPr>
          <w:rFonts w:asciiTheme="minorHAnsi" w:hAnsiTheme="minorHAnsi" w:cstheme="minorHAnsi"/>
          <w:sz w:val="24"/>
          <w:szCs w:val="28"/>
        </w:rPr>
      </w:pPr>
      <w:r w:rsidRPr="0060663F">
        <w:rPr>
          <w:rFonts w:asciiTheme="minorHAnsi" w:hAnsiTheme="minorHAnsi" w:cstheme="minorHAnsi"/>
          <w:sz w:val="24"/>
          <w:szCs w:val="28"/>
        </w:rPr>
        <w:t>Discussion</w:t>
      </w:r>
    </w:p>
    <w:p w14:paraId="2B81436E" w14:textId="010A6FD0" w:rsidR="006A283C" w:rsidRDefault="0060663F" w:rsidP="00CD505B">
      <w:pPr>
        <w:rPr>
          <w:rFonts w:cstheme="minorHAnsi"/>
          <w:i/>
          <w:iCs/>
        </w:rPr>
      </w:pPr>
      <w:r w:rsidRPr="0060663F">
        <w:rPr>
          <w:rFonts w:cstheme="minorHAnsi"/>
          <w:i/>
          <w:iCs/>
        </w:rPr>
        <w:t xml:space="preserve">[Suggested length: </w:t>
      </w:r>
      <w:r w:rsidR="00AA1873">
        <w:rPr>
          <w:rFonts w:cstheme="minorHAnsi"/>
          <w:i/>
          <w:iCs/>
        </w:rPr>
        <w:t>1</w:t>
      </w:r>
      <w:r w:rsidRPr="0060663F">
        <w:rPr>
          <w:rFonts w:cstheme="minorHAnsi"/>
          <w:i/>
          <w:iCs/>
        </w:rPr>
        <w:t xml:space="preserve"> page]</w:t>
      </w:r>
    </w:p>
    <w:p w14:paraId="0EB7955C" w14:textId="7BB96C77" w:rsidR="006A283C" w:rsidRPr="0060663F" w:rsidRDefault="006A283C" w:rsidP="006A283C">
      <w:pPr>
        <w:pStyle w:val="Heading1"/>
        <w:rPr>
          <w:rFonts w:asciiTheme="minorHAnsi" w:hAnsiTheme="minorHAnsi" w:cstheme="minorHAnsi"/>
          <w:sz w:val="24"/>
          <w:szCs w:val="28"/>
        </w:rPr>
      </w:pPr>
      <w:r>
        <w:rPr>
          <w:rFonts w:asciiTheme="minorHAnsi" w:hAnsiTheme="minorHAnsi" w:cstheme="minorHAnsi"/>
          <w:sz w:val="24"/>
          <w:szCs w:val="28"/>
        </w:rPr>
        <w:t>References</w:t>
      </w:r>
    </w:p>
    <w:p w14:paraId="3704932E" w14:textId="6B34D746" w:rsidR="006A283C" w:rsidRPr="0060663F" w:rsidRDefault="00103DF5" w:rsidP="00CD505B">
      <w:pPr>
        <w:rPr>
          <w:rFonts w:cstheme="minorHAnsi"/>
          <w:i/>
          <w:iCs/>
        </w:rPr>
      </w:pPr>
      <w:r w:rsidRPr="00103DF5">
        <w:rPr>
          <w:rFonts w:cstheme="minorHAnsi"/>
        </w:rPr>
        <w:t>Optional.</w:t>
      </w:r>
      <w:r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</w:rPr>
        <w:br/>
      </w:r>
      <w:r w:rsidR="006A283C">
        <w:rPr>
          <w:rFonts w:cstheme="minorHAnsi"/>
          <w:i/>
          <w:iCs/>
        </w:rPr>
        <w:t>[</w:t>
      </w:r>
      <w:r w:rsidR="007C397B" w:rsidRPr="0060663F">
        <w:rPr>
          <w:rFonts w:cstheme="minorHAnsi"/>
          <w:i/>
          <w:iCs/>
        </w:rPr>
        <w:t>Suggested length:</w:t>
      </w:r>
      <w:r w:rsidR="007C397B">
        <w:rPr>
          <w:rFonts w:cstheme="minorHAnsi"/>
          <w:i/>
          <w:iCs/>
        </w:rPr>
        <w:t xml:space="preserve"> </w:t>
      </w:r>
      <w:r w:rsidR="004565F1">
        <w:rPr>
          <w:rFonts w:ascii="Calibri" w:hAnsi="Calibri" w:cs="Calibri"/>
          <w:i/>
          <w:iCs/>
        </w:rPr>
        <w:t>¼</w:t>
      </w:r>
      <w:r w:rsidR="006A283C">
        <w:rPr>
          <w:rFonts w:cstheme="minorHAnsi"/>
          <w:i/>
          <w:iCs/>
        </w:rPr>
        <w:t xml:space="preserve"> page]</w:t>
      </w:r>
    </w:p>
    <w:sectPr w:rsidR="006A283C" w:rsidRPr="0060663F" w:rsidSect="00874245">
      <w:headerReference w:type="first" r:id="rId9"/>
      <w:pgSz w:w="11906" w:h="16838"/>
      <w:pgMar w:top="851" w:right="1134" w:bottom="851" w:left="1134" w:header="8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9DB14" w14:textId="77777777" w:rsidR="00F6490D" w:rsidRDefault="00F6490D" w:rsidP="00D9148F">
      <w:pPr>
        <w:spacing w:after="0" w:line="240" w:lineRule="auto"/>
      </w:pPr>
      <w:r>
        <w:separator/>
      </w:r>
    </w:p>
  </w:endnote>
  <w:endnote w:type="continuationSeparator" w:id="0">
    <w:p w14:paraId="3CBFB923" w14:textId="77777777" w:rsidR="00F6490D" w:rsidRDefault="00F6490D" w:rsidP="00D91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FA3C1" w14:textId="77777777" w:rsidR="00F6490D" w:rsidRDefault="00F6490D" w:rsidP="00D9148F">
      <w:pPr>
        <w:spacing w:after="0" w:line="240" w:lineRule="auto"/>
      </w:pPr>
      <w:r>
        <w:separator/>
      </w:r>
    </w:p>
  </w:footnote>
  <w:footnote w:type="continuationSeparator" w:id="0">
    <w:p w14:paraId="732F1091" w14:textId="77777777" w:rsidR="00F6490D" w:rsidRDefault="00F6490D" w:rsidP="00D91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BD622" w14:textId="17823A6A" w:rsidR="007C5FFB" w:rsidRDefault="007C5FFB" w:rsidP="00C4614C">
    <w:pPr>
      <w:pStyle w:val="Header"/>
      <w:jc w:val="right"/>
    </w:pPr>
    <w:r>
      <w:rPr>
        <w:rFonts w:ascii="Calibri" w:eastAsiaTheme="minorEastAsia" w:hAnsi="Calibri" w:cs="Times New Roman"/>
        <w:noProof/>
        <w:lang w:eastAsia="en-GB"/>
      </w:rPr>
      <w:drawing>
        <wp:inline distT="0" distB="0" distL="0" distR="0" wp14:anchorId="49C41E6D" wp14:editId="6985A6EE">
          <wp:extent cx="420302" cy="596468"/>
          <wp:effectExtent l="0" t="0" r="0" b="635"/>
          <wp:docPr id="4" name="Picture 4" descr="City, University of London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ity, University of London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50273" cy="63900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517561" w14:textId="1477A752" w:rsidR="007C5FFB" w:rsidRDefault="007C5F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51858"/>
    <w:multiLevelType w:val="multilevel"/>
    <w:tmpl w:val="4300A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365A7"/>
    <w:multiLevelType w:val="hybridMultilevel"/>
    <w:tmpl w:val="0DCCCA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0664"/>
    <w:multiLevelType w:val="hybridMultilevel"/>
    <w:tmpl w:val="AC5E1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B7381"/>
    <w:multiLevelType w:val="hybridMultilevel"/>
    <w:tmpl w:val="C2BC3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B3411"/>
    <w:multiLevelType w:val="multilevel"/>
    <w:tmpl w:val="48682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A15C96"/>
    <w:multiLevelType w:val="hybridMultilevel"/>
    <w:tmpl w:val="978A2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AF3860"/>
    <w:multiLevelType w:val="hybridMultilevel"/>
    <w:tmpl w:val="D3CE2D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96BBC"/>
    <w:multiLevelType w:val="hybridMultilevel"/>
    <w:tmpl w:val="A544BE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521D4"/>
    <w:multiLevelType w:val="hybridMultilevel"/>
    <w:tmpl w:val="9FF04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02FD5"/>
    <w:multiLevelType w:val="hybridMultilevel"/>
    <w:tmpl w:val="79403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2B5D0C"/>
    <w:multiLevelType w:val="hybridMultilevel"/>
    <w:tmpl w:val="E4A4E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E8428C"/>
    <w:multiLevelType w:val="hybridMultilevel"/>
    <w:tmpl w:val="6FCA0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677B0"/>
    <w:multiLevelType w:val="hybridMultilevel"/>
    <w:tmpl w:val="EDCC4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66065A"/>
    <w:multiLevelType w:val="hybridMultilevel"/>
    <w:tmpl w:val="4F04B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E62EA0">
      <w:numFmt w:val="bullet"/>
      <w:lvlText w:val="•"/>
      <w:lvlJc w:val="left"/>
      <w:pPr>
        <w:ind w:left="2520" w:hanging="720"/>
      </w:pPr>
      <w:rPr>
        <w:rFonts w:ascii="Century Gothic" w:eastAsiaTheme="minorHAnsi" w:hAnsi="Century Gothic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EB2AEF"/>
    <w:multiLevelType w:val="hybridMultilevel"/>
    <w:tmpl w:val="A53A170C"/>
    <w:lvl w:ilvl="0" w:tplc="3A9E18B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C32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D6A40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D7880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7A0E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063D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12F5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AAAF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968FD2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A8356D5"/>
    <w:multiLevelType w:val="hybridMultilevel"/>
    <w:tmpl w:val="A4E67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287ED7"/>
    <w:multiLevelType w:val="hybridMultilevel"/>
    <w:tmpl w:val="8D4C2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AB6F8C"/>
    <w:multiLevelType w:val="hybridMultilevel"/>
    <w:tmpl w:val="34A4C5F8"/>
    <w:lvl w:ilvl="0" w:tplc="04090003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8" w15:restartNumberingAfterBreak="0">
    <w:nsid w:val="5C876C46"/>
    <w:multiLevelType w:val="hybridMultilevel"/>
    <w:tmpl w:val="1D5A7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361E8D"/>
    <w:multiLevelType w:val="hybridMultilevel"/>
    <w:tmpl w:val="7FDCA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4B3A7C"/>
    <w:multiLevelType w:val="hybridMultilevel"/>
    <w:tmpl w:val="EA3ED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D67254"/>
    <w:multiLevelType w:val="hybridMultilevel"/>
    <w:tmpl w:val="C7C4686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8071143">
    <w:abstractNumId w:val="14"/>
  </w:num>
  <w:num w:numId="2" w16cid:durableId="1239512684">
    <w:abstractNumId w:val="5"/>
  </w:num>
  <w:num w:numId="3" w16cid:durableId="335810176">
    <w:abstractNumId w:val="6"/>
  </w:num>
  <w:num w:numId="4" w16cid:durableId="401683311">
    <w:abstractNumId w:val="0"/>
  </w:num>
  <w:num w:numId="5" w16cid:durableId="2044286211">
    <w:abstractNumId w:val="4"/>
  </w:num>
  <w:num w:numId="6" w16cid:durableId="905920812">
    <w:abstractNumId w:val="9"/>
  </w:num>
  <w:num w:numId="7" w16cid:durableId="1723675846">
    <w:abstractNumId w:val="13"/>
  </w:num>
  <w:num w:numId="8" w16cid:durableId="897934658">
    <w:abstractNumId w:val="3"/>
  </w:num>
  <w:num w:numId="9" w16cid:durableId="906233786">
    <w:abstractNumId w:val="1"/>
  </w:num>
  <w:num w:numId="10" w16cid:durableId="1468358704">
    <w:abstractNumId w:val="16"/>
  </w:num>
  <w:num w:numId="11" w16cid:durableId="1396120052">
    <w:abstractNumId w:val="8"/>
  </w:num>
  <w:num w:numId="12" w16cid:durableId="1535343436">
    <w:abstractNumId w:val="18"/>
  </w:num>
  <w:num w:numId="13" w16cid:durableId="1155603936">
    <w:abstractNumId w:val="7"/>
  </w:num>
  <w:num w:numId="14" w16cid:durableId="352656255">
    <w:abstractNumId w:val="20"/>
  </w:num>
  <w:num w:numId="15" w16cid:durableId="2018340440">
    <w:abstractNumId w:val="21"/>
  </w:num>
  <w:num w:numId="16" w16cid:durableId="470292046">
    <w:abstractNumId w:val="2"/>
  </w:num>
  <w:num w:numId="17" w16cid:durableId="1722636660">
    <w:abstractNumId w:val="11"/>
  </w:num>
  <w:num w:numId="18" w16cid:durableId="142430401">
    <w:abstractNumId w:val="12"/>
  </w:num>
  <w:num w:numId="19" w16cid:durableId="2098214155">
    <w:abstractNumId w:val="19"/>
  </w:num>
  <w:num w:numId="20" w16cid:durableId="1156723407">
    <w:abstractNumId w:val="10"/>
  </w:num>
  <w:num w:numId="21" w16cid:durableId="212083710">
    <w:abstractNumId w:val="17"/>
  </w:num>
  <w:num w:numId="22" w16cid:durableId="142614879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ba0NDAFss3MjJV0lIJTi4sz8/NACgxrAUyWF9gsAAAA"/>
  </w:docVars>
  <w:rsids>
    <w:rsidRoot w:val="00D9148F"/>
    <w:rsid w:val="000056A7"/>
    <w:rsid w:val="0000765B"/>
    <w:rsid w:val="0001044E"/>
    <w:rsid w:val="00012163"/>
    <w:rsid w:val="0002423C"/>
    <w:rsid w:val="0002521B"/>
    <w:rsid w:val="00034D19"/>
    <w:rsid w:val="00044388"/>
    <w:rsid w:val="00050BA7"/>
    <w:rsid w:val="00054685"/>
    <w:rsid w:val="00065D15"/>
    <w:rsid w:val="000726D2"/>
    <w:rsid w:val="00073563"/>
    <w:rsid w:val="000765C4"/>
    <w:rsid w:val="000B514C"/>
    <w:rsid w:val="000C3E55"/>
    <w:rsid w:val="000C70FE"/>
    <w:rsid w:val="000C7A7B"/>
    <w:rsid w:val="000C7EAE"/>
    <w:rsid w:val="000D2F9C"/>
    <w:rsid w:val="000E47FE"/>
    <w:rsid w:val="000F1FAD"/>
    <w:rsid w:val="000F33EB"/>
    <w:rsid w:val="000F56E0"/>
    <w:rsid w:val="0010022F"/>
    <w:rsid w:val="0010202C"/>
    <w:rsid w:val="00103DF5"/>
    <w:rsid w:val="001050B8"/>
    <w:rsid w:val="00121934"/>
    <w:rsid w:val="00140A3A"/>
    <w:rsid w:val="00141A55"/>
    <w:rsid w:val="0016157A"/>
    <w:rsid w:val="00172EA3"/>
    <w:rsid w:val="001765B7"/>
    <w:rsid w:val="0017701E"/>
    <w:rsid w:val="0019039C"/>
    <w:rsid w:val="001A4919"/>
    <w:rsid w:val="001A545C"/>
    <w:rsid w:val="001A5EAC"/>
    <w:rsid w:val="001B1676"/>
    <w:rsid w:val="001B19B7"/>
    <w:rsid w:val="001B42BE"/>
    <w:rsid w:val="001D4255"/>
    <w:rsid w:val="001E0D63"/>
    <w:rsid w:val="001E34B9"/>
    <w:rsid w:val="001E54A8"/>
    <w:rsid w:val="001F0908"/>
    <w:rsid w:val="001F34A7"/>
    <w:rsid w:val="00200C9E"/>
    <w:rsid w:val="002065E1"/>
    <w:rsid w:val="0023083E"/>
    <w:rsid w:val="00230A27"/>
    <w:rsid w:val="0024011B"/>
    <w:rsid w:val="00253917"/>
    <w:rsid w:val="00256750"/>
    <w:rsid w:val="00270867"/>
    <w:rsid w:val="00270EA5"/>
    <w:rsid w:val="002A5D22"/>
    <w:rsid w:val="002B152F"/>
    <w:rsid w:val="002B2686"/>
    <w:rsid w:val="002C2365"/>
    <w:rsid w:val="002D0553"/>
    <w:rsid w:val="002E218B"/>
    <w:rsid w:val="002E731E"/>
    <w:rsid w:val="002F7F87"/>
    <w:rsid w:val="00300210"/>
    <w:rsid w:val="003152B1"/>
    <w:rsid w:val="00317F43"/>
    <w:rsid w:val="00327732"/>
    <w:rsid w:val="00334D31"/>
    <w:rsid w:val="00344E59"/>
    <w:rsid w:val="00352EE0"/>
    <w:rsid w:val="00354937"/>
    <w:rsid w:val="00374723"/>
    <w:rsid w:val="003747A1"/>
    <w:rsid w:val="00381286"/>
    <w:rsid w:val="00392683"/>
    <w:rsid w:val="003A3259"/>
    <w:rsid w:val="003A5314"/>
    <w:rsid w:val="003B4D06"/>
    <w:rsid w:val="003C26CF"/>
    <w:rsid w:val="003C38A8"/>
    <w:rsid w:val="003D2513"/>
    <w:rsid w:val="003D5265"/>
    <w:rsid w:val="003E4E29"/>
    <w:rsid w:val="003F16CB"/>
    <w:rsid w:val="003F4D8C"/>
    <w:rsid w:val="00401CC5"/>
    <w:rsid w:val="00407ADE"/>
    <w:rsid w:val="0041620B"/>
    <w:rsid w:val="004173D9"/>
    <w:rsid w:val="00435837"/>
    <w:rsid w:val="0043772A"/>
    <w:rsid w:val="0044685D"/>
    <w:rsid w:val="004565F1"/>
    <w:rsid w:val="00457E16"/>
    <w:rsid w:val="004649B3"/>
    <w:rsid w:val="00495B63"/>
    <w:rsid w:val="00496D1C"/>
    <w:rsid w:val="004A2098"/>
    <w:rsid w:val="004A374F"/>
    <w:rsid w:val="004C716E"/>
    <w:rsid w:val="004D30E6"/>
    <w:rsid w:val="004D77EB"/>
    <w:rsid w:val="004E0D68"/>
    <w:rsid w:val="004E1906"/>
    <w:rsid w:val="0051495D"/>
    <w:rsid w:val="00560992"/>
    <w:rsid w:val="005652BE"/>
    <w:rsid w:val="00583689"/>
    <w:rsid w:val="0059282F"/>
    <w:rsid w:val="00592A72"/>
    <w:rsid w:val="00597DD8"/>
    <w:rsid w:val="005A1E94"/>
    <w:rsid w:val="005B5A2A"/>
    <w:rsid w:val="005B6097"/>
    <w:rsid w:val="005C3903"/>
    <w:rsid w:val="005D2214"/>
    <w:rsid w:val="005D5554"/>
    <w:rsid w:val="0060663F"/>
    <w:rsid w:val="0062706D"/>
    <w:rsid w:val="006313CC"/>
    <w:rsid w:val="00636FB7"/>
    <w:rsid w:val="006458CF"/>
    <w:rsid w:val="00660314"/>
    <w:rsid w:val="00661B02"/>
    <w:rsid w:val="00675AE6"/>
    <w:rsid w:val="00677362"/>
    <w:rsid w:val="006A283C"/>
    <w:rsid w:val="006A3B65"/>
    <w:rsid w:val="006C3369"/>
    <w:rsid w:val="006C384C"/>
    <w:rsid w:val="006C7ED7"/>
    <w:rsid w:val="006D20D7"/>
    <w:rsid w:val="006D7D5D"/>
    <w:rsid w:val="006F6001"/>
    <w:rsid w:val="0071070E"/>
    <w:rsid w:val="00710FC4"/>
    <w:rsid w:val="00724ADF"/>
    <w:rsid w:val="00731971"/>
    <w:rsid w:val="00731E8D"/>
    <w:rsid w:val="007430E0"/>
    <w:rsid w:val="0074653F"/>
    <w:rsid w:val="007543B4"/>
    <w:rsid w:val="00761F87"/>
    <w:rsid w:val="00765ED2"/>
    <w:rsid w:val="007761A3"/>
    <w:rsid w:val="00781967"/>
    <w:rsid w:val="00790531"/>
    <w:rsid w:val="007919DC"/>
    <w:rsid w:val="00791A2B"/>
    <w:rsid w:val="007A0314"/>
    <w:rsid w:val="007A1E1E"/>
    <w:rsid w:val="007A21D4"/>
    <w:rsid w:val="007A24A5"/>
    <w:rsid w:val="007A6287"/>
    <w:rsid w:val="007C15EA"/>
    <w:rsid w:val="007C397B"/>
    <w:rsid w:val="007C540A"/>
    <w:rsid w:val="007C5FFB"/>
    <w:rsid w:val="007D3F81"/>
    <w:rsid w:val="007E5CB2"/>
    <w:rsid w:val="008027BF"/>
    <w:rsid w:val="008115EC"/>
    <w:rsid w:val="00811CEE"/>
    <w:rsid w:val="00816680"/>
    <w:rsid w:val="008174B3"/>
    <w:rsid w:val="00833DE1"/>
    <w:rsid w:val="0084630D"/>
    <w:rsid w:val="00861EB3"/>
    <w:rsid w:val="00874245"/>
    <w:rsid w:val="008754CB"/>
    <w:rsid w:val="008817FF"/>
    <w:rsid w:val="009029DD"/>
    <w:rsid w:val="00912BA2"/>
    <w:rsid w:val="009235FD"/>
    <w:rsid w:val="00927E56"/>
    <w:rsid w:val="00944092"/>
    <w:rsid w:val="00944873"/>
    <w:rsid w:val="00950C46"/>
    <w:rsid w:val="0096314F"/>
    <w:rsid w:val="009668F7"/>
    <w:rsid w:val="009B4AF9"/>
    <w:rsid w:val="009D1132"/>
    <w:rsid w:val="009D118A"/>
    <w:rsid w:val="009D4F38"/>
    <w:rsid w:val="009D7386"/>
    <w:rsid w:val="009E0EBD"/>
    <w:rsid w:val="009E5C80"/>
    <w:rsid w:val="009F1865"/>
    <w:rsid w:val="00A175BA"/>
    <w:rsid w:val="00A17CA3"/>
    <w:rsid w:val="00A2267F"/>
    <w:rsid w:val="00A27E9A"/>
    <w:rsid w:val="00A501AF"/>
    <w:rsid w:val="00A53751"/>
    <w:rsid w:val="00A5443E"/>
    <w:rsid w:val="00A61FEF"/>
    <w:rsid w:val="00A728AF"/>
    <w:rsid w:val="00A929EE"/>
    <w:rsid w:val="00AA1873"/>
    <w:rsid w:val="00AA260F"/>
    <w:rsid w:val="00AB5602"/>
    <w:rsid w:val="00AC1038"/>
    <w:rsid w:val="00AD5692"/>
    <w:rsid w:val="00AD60B1"/>
    <w:rsid w:val="00AF1919"/>
    <w:rsid w:val="00B035A5"/>
    <w:rsid w:val="00B05583"/>
    <w:rsid w:val="00B221BD"/>
    <w:rsid w:val="00B2442D"/>
    <w:rsid w:val="00B27C42"/>
    <w:rsid w:val="00B31A06"/>
    <w:rsid w:val="00B31ADC"/>
    <w:rsid w:val="00B5104B"/>
    <w:rsid w:val="00B612DE"/>
    <w:rsid w:val="00B61666"/>
    <w:rsid w:val="00B73B86"/>
    <w:rsid w:val="00B757B8"/>
    <w:rsid w:val="00B85962"/>
    <w:rsid w:val="00BA2F7F"/>
    <w:rsid w:val="00BA468F"/>
    <w:rsid w:val="00BB1ACF"/>
    <w:rsid w:val="00BC0B53"/>
    <w:rsid w:val="00BF5D8D"/>
    <w:rsid w:val="00C10E45"/>
    <w:rsid w:val="00C15299"/>
    <w:rsid w:val="00C30E3F"/>
    <w:rsid w:val="00C41EA9"/>
    <w:rsid w:val="00C42907"/>
    <w:rsid w:val="00C4614C"/>
    <w:rsid w:val="00C5411D"/>
    <w:rsid w:val="00C54F36"/>
    <w:rsid w:val="00C713F1"/>
    <w:rsid w:val="00C87C01"/>
    <w:rsid w:val="00CA13A8"/>
    <w:rsid w:val="00CA3BAF"/>
    <w:rsid w:val="00CA4CB7"/>
    <w:rsid w:val="00CC0B57"/>
    <w:rsid w:val="00CD3FC9"/>
    <w:rsid w:val="00CD505B"/>
    <w:rsid w:val="00CD5DF3"/>
    <w:rsid w:val="00CE3EC9"/>
    <w:rsid w:val="00CF27C8"/>
    <w:rsid w:val="00CF7080"/>
    <w:rsid w:val="00D046E9"/>
    <w:rsid w:val="00D06BFA"/>
    <w:rsid w:val="00D12686"/>
    <w:rsid w:val="00D2263F"/>
    <w:rsid w:val="00D25466"/>
    <w:rsid w:val="00D54D44"/>
    <w:rsid w:val="00D70E22"/>
    <w:rsid w:val="00D7432E"/>
    <w:rsid w:val="00D903AF"/>
    <w:rsid w:val="00D9148F"/>
    <w:rsid w:val="00D96C32"/>
    <w:rsid w:val="00DA0C9C"/>
    <w:rsid w:val="00DA3E4B"/>
    <w:rsid w:val="00DA6EFE"/>
    <w:rsid w:val="00DD03B6"/>
    <w:rsid w:val="00DD39DA"/>
    <w:rsid w:val="00E02FBB"/>
    <w:rsid w:val="00E340EA"/>
    <w:rsid w:val="00E5056A"/>
    <w:rsid w:val="00E83B56"/>
    <w:rsid w:val="00E97797"/>
    <w:rsid w:val="00EB38BE"/>
    <w:rsid w:val="00EC07C0"/>
    <w:rsid w:val="00EF32EB"/>
    <w:rsid w:val="00F17239"/>
    <w:rsid w:val="00F27192"/>
    <w:rsid w:val="00F3108B"/>
    <w:rsid w:val="00F37E8A"/>
    <w:rsid w:val="00F51919"/>
    <w:rsid w:val="00F564A8"/>
    <w:rsid w:val="00F6490D"/>
    <w:rsid w:val="00F7312D"/>
    <w:rsid w:val="00F77D89"/>
    <w:rsid w:val="00F826E9"/>
    <w:rsid w:val="00F83F01"/>
    <w:rsid w:val="00F95466"/>
    <w:rsid w:val="00FB0206"/>
    <w:rsid w:val="00FB52E1"/>
    <w:rsid w:val="00FC68C5"/>
    <w:rsid w:val="00FC706B"/>
    <w:rsid w:val="00FD25F6"/>
    <w:rsid w:val="00FE16EA"/>
    <w:rsid w:val="00FE2C9A"/>
    <w:rsid w:val="00FF1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6BD488"/>
  <w15:chartTrackingRefBased/>
  <w15:docId w15:val="{DE20E1F9-0479-4F20-AA8B-8A3DE2859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19DC"/>
    <w:pPr>
      <w:keepNext/>
      <w:keepLines/>
      <w:spacing w:before="240" w:after="0"/>
      <w:outlineLvl w:val="0"/>
    </w:pPr>
    <w:rPr>
      <w:rFonts w:ascii="Century Gothic" w:eastAsiaTheme="majorEastAsia" w:hAnsi="Century Gothic" w:cstheme="majorBidi"/>
      <w:b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19DC"/>
    <w:pPr>
      <w:keepNext/>
      <w:keepLines/>
      <w:spacing w:before="40" w:after="0"/>
      <w:outlineLvl w:val="1"/>
    </w:pPr>
    <w:rPr>
      <w:rFonts w:ascii="Century Gothic" w:eastAsiaTheme="majorEastAsia" w:hAnsi="Century Gothic" w:cstheme="majorBidi"/>
      <w:b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4E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48F"/>
  </w:style>
  <w:style w:type="paragraph" w:styleId="Footer">
    <w:name w:val="footer"/>
    <w:basedOn w:val="Normal"/>
    <w:link w:val="FooterChar"/>
    <w:uiPriority w:val="99"/>
    <w:unhideWhenUsed/>
    <w:rsid w:val="00D91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48F"/>
  </w:style>
  <w:style w:type="character" w:customStyle="1" w:styleId="Heading1Char">
    <w:name w:val="Heading 1 Char"/>
    <w:basedOn w:val="DefaultParagraphFont"/>
    <w:link w:val="Heading1"/>
    <w:uiPriority w:val="9"/>
    <w:rsid w:val="007919DC"/>
    <w:rPr>
      <w:rFonts w:ascii="Century Gothic" w:eastAsiaTheme="majorEastAsia" w:hAnsi="Century Gothic" w:cstheme="majorBidi"/>
      <w:b/>
      <w:color w:val="2F5496" w:themeColor="accent1" w:themeShade="BF"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C429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90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4290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4630D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C38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C38A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C38A8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7919DC"/>
    <w:rPr>
      <w:rFonts w:ascii="Century Gothic" w:eastAsiaTheme="majorEastAsia" w:hAnsi="Century Gothic" w:cstheme="majorBidi"/>
      <w:b/>
      <w:color w:val="2F5496" w:themeColor="accent1" w:themeShade="BF"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919DC"/>
    <w:pPr>
      <w:spacing w:before="480" w:line="276" w:lineRule="auto"/>
      <w:outlineLvl w:val="9"/>
    </w:pPr>
    <w:rPr>
      <w:rFonts w:asciiTheme="majorHAnsi" w:hAnsiTheme="majorHAnsi"/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83689"/>
    <w:pPr>
      <w:spacing w:before="120" w:after="0"/>
    </w:pPr>
    <w:rPr>
      <w:rFonts w:ascii="Century Gothic" w:hAnsi="Century Gothic" w:cstheme="minorHAnsi"/>
      <w:b/>
      <w:bCs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83689"/>
    <w:pPr>
      <w:spacing w:before="120" w:after="0"/>
      <w:ind w:left="220"/>
    </w:pPr>
    <w:rPr>
      <w:rFonts w:ascii="Century Gothic" w:hAnsi="Century Gothic"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583689"/>
    <w:pPr>
      <w:spacing w:after="0"/>
      <w:ind w:left="440"/>
    </w:pPr>
    <w:rPr>
      <w:rFonts w:ascii="Century Gothic" w:hAnsi="Century Gothic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919DC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919DC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919DC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919DC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919DC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919DC"/>
    <w:pPr>
      <w:spacing w:after="0"/>
      <w:ind w:left="1760"/>
    </w:pPr>
    <w:rPr>
      <w:rFonts w:cstheme="minorHAnsi"/>
      <w:sz w:val="20"/>
      <w:szCs w:val="20"/>
    </w:rPr>
  </w:style>
  <w:style w:type="table" w:styleId="TableGrid">
    <w:name w:val="Table Grid"/>
    <w:basedOn w:val="TableNormal"/>
    <w:uiPriority w:val="39"/>
    <w:rsid w:val="003A53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E4E2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271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F2719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5D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5D8D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c">
    <w:name w:val="c"/>
    <w:basedOn w:val="DefaultParagraphFont"/>
    <w:rsid w:val="00BF5D8D"/>
  </w:style>
  <w:style w:type="character" w:customStyle="1" w:styleId="nt">
    <w:name w:val="nt"/>
    <w:basedOn w:val="DefaultParagraphFont"/>
    <w:rsid w:val="00BF5D8D"/>
  </w:style>
  <w:style w:type="character" w:customStyle="1" w:styleId="nv">
    <w:name w:val="nv"/>
    <w:basedOn w:val="DefaultParagraphFont"/>
    <w:rsid w:val="00BF5D8D"/>
  </w:style>
  <w:style w:type="character" w:customStyle="1" w:styleId="o">
    <w:name w:val="o"/>
    <w:basedOn w:val="DefaultParagraphFont"/>
    <w:rsid w:val="00BF5D8D"/>
  </w:style>
  <w:style w:type="character" w:styleId="Strong">
    <w:name w:val="Strong"/>
    <w:basedOn w:val="DefaultParagraphFont"/>
    <w:uiPriority w:val="22"/>
    <w:qFormat/>
    <w:rsid w:val="00BF5D8D"/>
    <w:rPr>
      <w:b/>
      <w:bCs/>
    </w:rPr>
  </w:style>
  <w:style w:type="character" w:customStyle="1" w:styleId="nb">
    <w:name w:val="nb"/>
    <w:basedOn w:val="DefaultParagraphFont"/>
    <w:rsid w:val="00CA13A8"/>
  </w:style>
  <w:style w:type="paragraph" w:styleId="Caption">
    <w:name w:val="caption"/>
    <w:basedOn w:val="Normal"/>
    <w:next w:val="Normal"/>
    <w:uiPriority w:val="35"/>
    <w:unhideWhenUsed/>
    <w:qFormat/>
    <w:rsid w:val="00034D1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7421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67750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29118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6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096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830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93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581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20710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2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82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02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9279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oj263817?usp=shar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66E762C-E6A3-3243-9A94-099A40B23148}">
  <we:reference id="8c1c3d44-57e9-40d7-86e4-4adf61fea1dd" version="2.1.0.1" store="EXCatalog" storeType="EXCatalog"/>
  <we:alternateReferences>
    <we:reference id="WA104380122" version="2.1.0.1" store="en-GB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4B31CE-6008-1947-9571-C00D8EF3C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2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d, Rowan</dc:creator>
  <cp:keywords/>
  <dc:description/>
  <cp:lastModifiedBy>Diener, Stefan</cp:lastModifiedBy>
  <cp:revision>20</cp:revision>
  <cp:lastPrinted>2020-11-27T10:31:00Z</cp:lastPrinted>
  <dcterms:created xsi:type="dcterms:W3CDTF">2021-06-25T10:34:00Z</dcterms:created>
  <dcterms:modified xsi:type="dcterms:W3CDTF">2022-05-11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1-06-25T10:27:22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ba022f9b-1688-44eb-b6ea-8b9c6e40892a</vt:lpwstr>
  </property>
  <property fmtid="{D5CDD505-2E9C-101B-9397-08002B2CF9AE}" pid="8" name="MSIP_Label_06c24981-b6df-48f8-949b-0896357b9b03_ContentBits">
    <vt:lpwstr>0</vt:lpwstr>
  </property>
</Properties>
</file>